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doc" ContentType="application/msword"/>
  <Default Extension="rels" ContentType="application/vnd.openxmlformats-package.relationships+xml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77777777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B54511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Soccer"/>
            </w:textInput>
          </w:ffData>
        </w:fldChar>
      </w:r>
      <w:bookmarkStart w:id="0" w:name="Text1"/>
      <w:r w:rsidR="00B54511">
        <w:rPr>
          <w:b/>
          <w:bCs/>
          <w:sz w:val="32"/>
        </w:rPr>
        <w:instrText xml:space="preserve"> FORMTEXT </w:instrText>
      </w:r>
      <w:r w:rsidR="00B54511">
        <w:rPr>
          <w:b/>
          <w:bCs/>
          <w:sz w:val="32"/>
        </w:rPr>
      </w:r>
      <w:r w:rsidR="00B54511">
        <w:rPr>
          <w:b/>
          <w:bCs/>
          <w:sz w:val="32"/>
        </w:rPr>
        <w:fldChar w:fldCharType="separate"/>
      </w:r>
      <w:r w:rsidR="00B54511">
        <w:rPr>
          <w:b/>
          <w:bCs/>
          <w:sz w:val="32"/>
        </w:rPr>
        <w:t>AlienSoccer</w:t>
      </w:r>
      <w:r w:rsidR="00B54511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77777777" w:rsidR="00914028" w:rsidRDefault="00914028">
      <w:pPr>
        <w:ind w:left="2127" w:hanging="2127"/>
      </w:pPr>
      <w:r>
        <w:t>Hochschullehrer:</w:t>
      </w:r>
      <w:r>
        <w:tab/>
      </w:r>
      <w:r w:rsidR="00B54511">
        <w:fldChar w:fldCharType="begin">
          <w:ffData>
            <w:name w:val="Text4"/>
            <w:enabled/>
            <w:calcOnExit w:val="0"/>
            <w:textInput>
              <w:default w:val="Auer Wolfgang und Ritschel Patrick"/>
            </w:textInput>
          </w:ffData>
        </w:fldChar>
      </w:r>
      <w:bookmarkStart w:id="3" w:name="Text4"/>
      <w:r w:rsidR="00B54511">
        <w:instrText xml:space="preserve"> FORMTEXT </w:instrText>
      </w:r>
      <w:r w:rsidR="00B54511">
        <w:fldChar w:fldCharType="separate"/>
      </w:r>
      <w:r w:rsidR="00B54511">
        <w:t>Auer Wolfgang und Ritschel Patrick</w:t>
      </w:r>
      <w:r w:rsidR="00B54511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77777777" w:rsidR="00914028" w:rsidRDefault="00914028">
      <w:pPr>
        <w:ind w:left="2127" w:hanging="2127"/>
      </w:pPr>
      <w:r>
        <w:t>ProjektleiterIn:</w:t>
      </w:r>
      <w:r>
        <w:tab/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instrText xml:space="preserve"> </w:instrText>
      </w:r>
      <w:r w:rsidR="00057D8C">
        <w:instrText>FORMTEXT</w:instrText>
      </w:r>
      <w:r>
        <w:instrText xml:space="preserve">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bookmarkEnd w:id="4"/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5" w:name="_MON_1222023268"/>
    <w:bookmarkStart w:id="6" w:name="_MON_1222023530"/>
    <w:bookmarkStart w:id="7" w:name="_MON_1222589265"/>
    <w:bookmarkEnd w:id="5"/>
    <w:bookmarkEnd w:id="6"/>
    <w:bookmarkEnd w:id="7"/>
    <w:bookmarkStart w:id="8" w:name="_MON_1222023264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6742972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9"/>
        <w:gridCol w:w="4501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1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3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</w:t>
            </w:r>
            <w:r>
              <w:t xml:space="preserve">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5B110733" w14:textId="6139884C" w:rsidR="00914028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 xml:space="preserve">Entwicklung eines eigenen Kommunikationsprotokolls um die Aliensocken und den Server effizient kommunizieren zu lassen 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77777777" w:rsidR="00F90E08" w:rsidRDefault="00F90E08">
            <w:pPr>
              <w:numPr>
                <w:ilvl w:val="0"/>
                <w:numId w:val="4"/>
              </w:numPr>
              <w:spacing w:before="60" w:after="60"/>
              <w:rPr>
                <w:b/>
              </w:rPr>
            </w:pPr>
            <w:r w:rsidRPr="00F90E08">
              <w:rPr>
                <w:b/>
              </w:rPr>
              <w:t>TÜV-Plakette</w:t>
            </w: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14E1354C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77777777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0 Personenstunden</w:t>
            </w:r>
          </w:p>
          <w:p w14:paraId="1874FB1A" w14:textId="1AC10A62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66F49E1E" w:rsidR="00914028" w:rsidRDefault="00914028" w:rsidP="004942D1">
            <w:pPr>
              <w:spacing w:before="60" w:after="60"/>
            </w:pPr>
            <w:r>
              <w:t xml:space="preserve">Projektauftraggeber: </w:t>
            </w:r>
          </w:p>
        </w:tc>
        <w:tc>
          <w:tcPr>
            <w:tcW w:w="4605" w:type="dxa"/>
          </w:tcPr>
          <w:p w14:paraId="35DC985B" w14:textId="77777777" w:rsidR="00914028" w:rsidRDefault="00914028">
            <w:pPr>
              <w:spacing w:before="60" w:after="60"/>
            </w:pPr>
            <w:r>
              <w:t xml:space="preserve">ProjektleiterIn: </w:t>
            </w: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4" w:name="Text1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4"/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77777777" w:rsidR="00914028" w:rsidRDefault="00B54511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5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5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6"/>
          </w:p>
        </w:tc>
      </w:tr>
      <w:tr w:rsidR="00914028" w14:paraId="0731E61A" w14:textId="77777777">
        <w:tc>
          <w:tcPr>
            <w:tcW w:w="4605" w:type="dxa"/>
          </w:tcPr>
          <w:p w14:paraId="73BF9E9E" w14:textId="77777777" w:rsidR="00914028" w:rsidRDefault="00914028">
            <w:pPr>
              <w:spacing w:before="60" w:after="60"/>
            </w:pPr>
            <w:r>
              <w:t>Projektrisiken:</w:t>
            </w:r>
            <w:bookmarkStart w:id="17" w:name="_GoBack"/>
            <w:bookmarkEnd w:id="17"/>
          </w:p>
          <w:p w14:paraId="1935190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default w:val="&lt;z.B. Qualitätsrisiken, Terminrisiken, Teamrisiken, Akzeptanzrisiken, Kostenrisiken, technische R. etc.&gt;"/>
                  </w:textInput>
                </w:ffData>
              </w:fldChar>
            </w:r>
            <w:bookmarkStart w:id="18" w:name="Text2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z.B. Qualitätsrisiken, Terminrisiken, Teamrisiken, Akzeptanzrisiken, Kostenrisiken, technische R. etc.&gt;</w:t>
            </w:r>
            <w:r>
              <w:fldChar w:fldCharType="end"/>
            </w:r>
            <w:bookmarkEnd w:id="18"/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75B04AC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1"/>
                  <w:enabled/>
                  <w:calcOnExit w:val="0"/>
                  <w:textInput>
                    <w:default w:val="&lt;Meilenstein + geplanter Termin&gt;"/>
                  </w:textInput>
                </w:ffData>
              </w:fldChar>
            </w:r>
            <w:bookmarkStart w:id="19" w:name="Text2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ilenstein + geplanter Termin&gt;</w:t>
            </w:r>
            <w:r>
              <w:fldChar w:fldCharType="end"/>
            </w:r>
            <w:bookmarkEnd w:id="19"/>
          </w:p>
        </w:tc>
      </w:tr>
      <w:tr w:rsidR="00914028" w14:paraId="2E5701E5" w14:textId="77777777">
        <w:tc>
          <w:tcPr>
            <w:tcW w:w="4605" w:type="dxa"/>
          </w:tcPr>
          <w:p w14:paraId="205528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EE25A8">
              <w:fldChar w:fldCharType="separate"/>
            </w:r>
            <w:r>
              <w:fldChar w:fldCharType="end"/>
            </w:r>
            <w:bookmarkEnd w:id="20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EE25A8">
              <w:fldChar w:fldCharType="separate"/>
            </w:r>
            <w:r>
              <w:fldChar w:fldCharType="end"/>
            </w:r>
            <w:bookmarkEnd w:id="21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2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EE25A8">
              <w:fldChar w:fldCharType="separate"/>
            </w:r>
            <w:r>
              <w:fldChar w:fldCharType="end"/>
            </w:r>
            <w:bookmarkEnd w:id="23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4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5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5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6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6"/>
          </w:p>
        </w:tc>
      </w:tr>
    </w:tbl>
    <w:p w14:paraId="5AF06D5B" w14:textId="77777777" w:rsidR="00914028" w:rsidRDefault="00914028">
      <w:pPr>
        <w:pStyle w:val="Heading1"/>
      </w:pPr>
      <w:r>
        <w:br w:type="page"/>
      </w:r>
      <w:bookmarkStart w:id="27" w:name="_Toc254437342"/>
      <w:r>
        <w:lastRenderedPageBreak/>
        <w:t>Projektzieleplan</w:t>
      </w:r>
      <w:bookmarkEnd w:id="2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8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8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9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9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30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30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31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31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32" w:name="_Toc254437343"/>
      <w:r>
        <w:lastRenderedPageBreak/>
        <w:t>Projektorganisation</w:t>
      </w:r>
      <w:bookmarkEnd w:id="32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3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3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4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5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5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6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6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7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7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8" w:name="_Toc254437344"/>
      <w:r>
        <w:lastRenderedPageBreak/>
        <w:t>Projektumweltanalyse / Sozialer Projektkontext</w:t>
      </w:r>
      <w:bookmarkEnd w:id="38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9" w:name="_Toc254437345"/>
      <w:r>
        <w:lastRenderedPageBreak/>
        <w:t>Meilensteinplan</w:t>
      </w:r>
      <w:bookmarkEnd w:id="3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40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40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41" w:name="_Toc254437346"/>
      <w:r>
        <w:lastRenderedPageBreak/>
        <w:t>Projektstrukturplan (PSP)</w:t>
      </w:r>
      <w:bookmarkEnd w:id="41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42" w:name="_Toc254437347"/>
      <w:bookmarkEnd w:id="42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3" w:name="_Toc254437348"/>
      <w:r>
        <w:lastRenderedPageBreak/>
        <w:t>Arbeitspaket-Spezifikation</w:t>
      </w:r>
      <w:bookmarkEnd w:id="4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4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4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5" w:name="_Toc254437349"/>
      <w:r>
        <w:lastRenderedPageBreak/>
        <w:t>Integrierter Projektplan</w:t>
      </w:r>
      <w:bookmarkEnd w:id="45"/>
    </w:p>
    <w:p w14:paraId="57F5D5FC" w14:textId="77777777" w:rsidR="00914028" w:rsidRDefault="00914028"/>
    <w:bookmarkStart w:id="46" w:name="_MON_1221283811"/>
    <w:bookmarkStart w:id="47" w:name="_MON_1221903084"/>
    <w:bookmarkStart w:id="48" w:name="_MON_1221903344"/>
    <w:bookmarkStart w:id="49" w:name="_MON_1221903409"/>
    <w:bookmarkStart w:id="50" w:name="_MON_1222023605"/>
    <w:bookmarkStart w:id="51" w:name="_MON_1222240501"/>
    <w:bookmarkStart w:id="52" w:name="_MON_1222589370"/>
    <w:bookmarkEnd w:id="46"/>
    <w:bookmarkEnd w:id="47"/>
    <w:bookmarkEnd w:id="48"/>
    <w:bookmarkEnd w:id="49"/>
    <w:bookmarkEnd w:id="50"/>
    <w:bookmarkEnd w:id="51"/>
    <w:bookmarkEnd w:id="52"/>
    <w:bookmarkStart w:id="53" w:name="_MON_1221282436"/>
    <w:bookmarkEnd w:id="53"/>
    <w:p w14:paraId="0D1EFC5E" w14:textId="77777777" w:rsidR="00914028" w:rsidRDefault="00FA277F">
      <w:r>
        <w:object w:dxaOrig="1530" w:dyaOrig="990" w14:anchorId="56AC8F34">
          <v:shape id="_x0000_i1026" type="#_x0000_t75" style="width:77.25pt;height:49.95pt" o:ole="">
            <v:imagedata r:id="rId13" o:title=""/>
          </v:shape>
          <o:OLEObject Type="Embed" ProgID="Excel.Sheet.8" ShapeID="_x0000_i1026" DrawAspect="Icon" ObjectID="_1536742973" r:id="rId14"/>
        </w:object>
      </w:r>
    </w:p>
    <w:p w14:paraId="78C45120" w14:textId="77777777" w:rsidR="00914028" w:rsidRDefault="00914028">
      <w:pPr>
        <w:pStyle w:val="Heading1"/>
      </w:pPr>
      <w:r>
        <w:br w:type="page"/>
      </w:r>
      <w:bookmarkStart w:id="54" w:name="_Toc254437350"/>
      <w:r>
        <w:lastRenderedPageBreak/>
        <w:t>Projektkommunikationsplan</w:t>
      </w:r>
      <w:bookmarkEnd w:id="5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5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5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6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6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7" w:name="_Toc254437351"/>
      <w:r>
        <w:lastRenderedPageBreak/>
        <w:t>Projektfortschrittsbericht (Vorlage)</w:t>
      </w:r>
      <w:bookmarkEnd w:id="5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EE25A8">
              <w:rPr>
                <w:b/>
                <w:bCs/>
              </w:rPr>
            </w:r>
            <w:r w:rsidR="00EE25A8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8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EE25A8">
              <w:rPr>
                <w:b/>
                <w:bCs/>
              </w:rPr>
            </w:r>
            <w:r w:rsidR="00EE25A8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9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EE25A8">
              <w:rPr>
                <w:b/>
                <w:bCs/>
              </w:rPr>
            </w:r>
            <w:r w:rsidR="00EE25A8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60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1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2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3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4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5" w:name="_Toc254437352"/>
      <w:r>
        <w:lastRenderedPageBreak/>
        <w:t>Projektabschluss</w:t>
      </w:r>
      <w:bookmarkEnd w:id="6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6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7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8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9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0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1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2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3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4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5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6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6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7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8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9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9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80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0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81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1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EE25A8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EE25A8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150804" w14:textId="77777777" w:rsidR="0090550A" w:rsidRDefault="0090550A">
      <w:r>
        <w:separator/>
      </w:r>
    </w:p>
  </w:endnote>
  <w:endnote w:type="continuationSeparator" w:id="0">
    <w:p w14:paraId="424ACE07" w14:textId="77777777" w:rsidR="0090550A" w:rsidRDefault="00905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EE25A8" w:rsidRDefault="00EE25A8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>
      <w:rPr>
        <w:sz w:val="16"/>
      </w:rPr>
      <w:t>29.09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5C316F">
      <w:rPr>
        <w:rStyle w:val="PageNumber"/>
        <w:sz w:val="16"/>
      </w:rPr>
      <w:t>3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9A635A" w14:textId="77777777" w:rsidR="0090550A" w:rsidRDefault="0090550A">
      <w:r>
        <w:separator/>
      </w:r>
    </w:p>
  </w:footnote>
  <w:footnote w:type="continuationSeparator" w:id="0">
    <w:p w14:paraId="34447ACB" w14:textId="77777777" w:rsidR="0090550A" w:rsidRDefault="0090550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77777777" w:rsidR="00EE25A8" w:rsidRDefault="00EE25A8">
    <w:pPr>
      <w:pStyle w:val="Header"/>
    </w:pPr>
    <w:r>
      <w:tab/>
    </w:r>
    <w:r>
      <w:tab/>
      <w:t>&lt;Projektname hier eintragen&gt;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3129C1"/>
    <w:rsid w:val="003463AD"/>
    <w:rsid w:val="004942D1"/>
    <w:rsid w:val="00591E12"/>
    <w:rsid w:val="005C316F"/>
    <w:rsid w:val="0090550A"/>
    <w:rsid w:val="00914028"/>
    <w:rsid w:val="00985A4D"/>
    <w:rsid w:val="00AF2E15"/>
    <w:rsid w:val="00B54511"/>
    <w:rsid w:val="00B67F16"/>
    <w:rsid w:val="00BA7C01"/>
    <w:rsid w:val="00CB662B"/>
    <w:rsid w:val="00D853BB"/>
    <w:rsid w:val="00EE25A8"/>
    <w:rsid w:val="00EF5BBE"/>
    <w:rsid w:val="00F90E08"/>
    <w:rsid w:val="00FA277F"/>
    <w:rsid w:val="00FC3C0C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w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1326</Words>
  <Characters>7559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868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5</cp:revision>
  <cp:lastPrinted>2006-10-02T08:43:00Z</cp:lastPrinted>
  <dcterms:created xsi:type="dcterms:W3CDTF">2016-09-28T11:51:00Z</dcterms:created>
  <dcterms:modified xsi:type="dcterms:W3CDTF">2016-09-30T10:16:00Z</dcterms:modified>
  <cp:category>Projektmanagement</cp:category>
</cp:coreProperties>
</file>